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24FFC" w14:textId="77777777" w:rsidR="00610A28" w:rsidRDefault="00C42D40" w:rsidP="00F22FB2">
      <w:pPr>
        <w:pStyle w:val="2"/>
        <w:spacing w:line="480" w:lineRule="auto"/>
      </w:pPr>
      <w:bookmarkStart w:id="0" w:name="subsystems."/>
      <w:r>
        <w:t>Subsystems.</w:t>
      </w:r>
      <w:bookmarkEnd w:id="0"/>
    </w:p>
    <w:p w14:paraId="14432BE6" w14:textId="77777777" w:rsidR="00610A28" w:rsidRPr="00C42D40" w:rsidRDefault="007F3178" w:rsidP="00F22FB2">
      <w:pPr>
        <w:pStyle w:val="FirstParagraph"/>
        <w:spacing w:line="480" w:lineRule="auto"/>
      </w:pPr>
      <w:r w:rsidRPr="00C42D40">
        <w:t>In total, there are 4 subsystems in my program. They are:</w:t>
      </w:r>
    </w:p>
    <w:p w14:paraId="6FF7D69E" w14:textId="77777777" w:rsidR="00610A28" w:rsidRPr="00C42D40" w:rsidRDefault="007F3178" w:rsidP="00F22FB2">
      <w:pPr>
        <w:numPr>
          <w:ilvl w:val="0"/>
          <w:numId w:val="2"/>
        </w:numPr>
        <w:spacing w:line="480" w:lineRule="auto"/>
      </w:pPr>
      <w:r w:rsidRPr="00C42D40">
        <w:t xml:space="preserve">A subsystem that interact with </w:t>
      </w:r>
      <w:r w:rsidR="00C42D40" w:rsidRPr="00C42D40">
        <w:t>user (</w:t>
      </w:r>
      <w:r w:rsidRPr="00C42D40">
        <w:t>e.g. get input, show result on console)</w:t>
      </w:r>
    </w:p>
    <w:p w14:paraId="11F150DB" w14:textId="77777777" w:rsidR="00610A28" w:rsidRPr="00C42D40" w:rsidRDefault="007F3178" w:rsidP="00F22FB2">
      <w:pPr>
        <w:numPr>
          <w:ilvl w:val="0"/>
          <w:numId w:val="2"/>
        </w:numPr>
        <w:spacing w:line="480" w:lineRule="auto"/>
      </w:pPr>
      <w:r w:rsidRPr="00C42D40">
        <w:t xml:space="preserve">A subsystem that maintains the information related to chess </w:t>
      </w:r>
      <w:r w:rsidR="00C42D40" w:rsidRPr="00C42D40">
        <w:t>board (</w:t>
      </w:r>
      <w:r w:rsidRPr="00C42D40">
        <w:t>e.g. piece location).</w:t>
      </w:r>
    </w:p>
    <w:p w14:paraId="71B792EF" w14:textId="77777777" w:rsidR="00610A28" w:rsidRPr="00C42D40" w:rsidRDefault="007F3178" w:rsidP="00F22FB2">
      <w:pPr>
        <w:numPr>
          <w:ilvl w:val="0"/>
          <w:numId w:val="2"/>
        </w:numPr>
        <w:spacing w:line="480" w:lineRule="auto"/>
      </w:pPr>
      <w:r w:rsidRPr="00C42D40">
        <w:t xml:space="preserve">A subsystem to maintain the sequence of a </w:t>
      </w:r>
      <w:r w:rsidR="00C42D40" w:rsidRPr="00C42D40">
        <w:t>gameplay. (</w:t>
      </w:r>
      <w:r w:rsidRPr="00C42D40">
        <w:t>e.g. dice, next_</w:t>
      </w:r>
      <w:proofErr w:type="gramStart"/>
      <w:r w:rsidRPr="00C42D40">
        <w:t>player(</w:t>
      </w:r>
      <w:proofErr w:type="gramEnd"/>
      <w:r w:rsidRPr="00C42D40">
        <w:t>))</w:t>
      </w:r>
    </w:p>
    <w:p w14:paraId="2A8CCF90" w14:textId="77777777" w:rsidR="00C42D40" w:rsidRPr="00C42D40" w:rsidRDefault="007F3178" w:rsidP="00F22FB2">
      <w:pPr>
        <w:numPr>
          <w:ilvl w:val="0"/>
          <w:numId w:val="2"/>
        </w:numPr>
        <w:spacing w:line="480" w:lineRule="auto"/>
      </w:pPr>
      <w:r w:rsidRPr="00C42D40">
        <w:t>A subsystem that have certain algorithm so it can play with player (i.e. A.I.).</w:t>
      </w:r>
    </w:p>
    <w:p w14:paraId="0EBD1812" w14:textId="77777777" w:rsidR="00F22FB2" w:rsidRDefault="00F22FB2" w:rsidP="00F22FB2">
      <w:pPr>
        <w:pStyle w:val="2"/>
        <w:spacing w:line="480" w:lineRule="auto"/>
      </w:pPr>
      <w:bookmarkStart w:id="1" w:name="key-frame"/>
    </w:p>
    <w:p w14:paraId="501898AF" w14:textId="77777777" w:rsidR="00F22FB2" w:rsidRDefault="00F22FB2" w:rsidP="00F22FB2">
      <w:pPr>
        <w:pStyle w:val="2"/>
        <w:spacing w:line="480" w:lineRule="auto"/>
      </w:pPr>
    </w:p>
    <w:p w14:paraId="36D92801" w14:textId="77777777" w:rsidR="00F22FB2" w:rsidRDefault="00F22FB2" w:rsidP="00F22FB2">
      <w:pPr>
        <w:pStyle w:val="2"/>
        <w:spacing w:line="480" w:lineRule="auto"/>
      </w:pPr>
    </w:p>
    <w:p w14:paraId="13B71407" w14:textId="77777777" w:rsidR="00F22FB2" w:rsidRDefault="00F22FB2" w:rsidP="00F22FB2">
      <w:pPr>
        <w:pStyle w:val="2"/>
        <w:spacing w:line="480" w:lineRule="auto"/>
      </w:pPr>
      <w:bookmarkStart w:id="2" w:name="_GoBack"/>
      <w:bookmarkEnd w:id="2"/>
    </w:p>
    <w:p w14:paraId="0C6D8A34" w14:textId="6C381BE2" w:rsidR="00F22FB2" w:rsidRDefault="00F22FB2" w:rsidP="00F22FB2">
      <w:pPr>
        <w:pStyle w:val="2"/>
        <w:spacing w:line="480" w:lineRule="auto"/>
      </w:pPr>
    </w:p>
    <w:p w14:paraId="3F928DD6" w14:textId="74581166" w:rsidR="00F22FB2" w:rsidRDefault="00F22FB2" w:rsidP="00F22FB2">
      <w:pPr>
        <w:pStyle w:val="a0"/>
      </w:pPr>
    </w:p>
    <w:p w14:paraId="71A05AE8" w14:textId="77777777" w:rsidR="00F22FB2" w:rsidRPr="00F22FB2" w:rsidRDefault="00F22FB2" w:rsidP="00F22FB2">
      <w:pPr>
        <w:pStyle w:val="a0"/>
      </w:pPr>
    </w:p>
    <w:p w14:paraId="1501325B" w14:textId="77777777" w:rsidR="00F22FB2" w:rsidRDefault="00F22FB2" w:rsidP="00F22FB2">
      <w:pPr>
        <w:pStyle w:val="2"/>
        <w:spacing w:line="480" w:lineRule="auto"/>
      </w:pPr>
    </w:p>
    <w:p w14:paraId="4A1DFA90" w14:textId="3F1E6D1B" w:rsidR="00F22FB2" w:rsidRDefault="00F22FB2" w:rsidP="00F22FB2">
      <w:pPr>
        <w:pStyle w:val="2"/>
        <w:spacing w:line="480" w:lineRule="auto"/>
      </w:pPr>
    </w:p>
    <w:p w14:paraId="0D4C6F84" w14:textId="485ED21A" w:rsidR="00F22FB2" w:rsidRDefault="00F22FB2" w:rsidP="00F22FB2">
      <w:pPr>
        <w:pStyle w:val="a0"/>
      </w:pPr>
    </w:p>
    <w:p w14:paraId="78AEFD4B" w14:textId="77777777" w:rsidR="00F22FB2" w:rsidRPr="00F22FB2" w:rsidRDefault="00F22FB2" w:rsidP="00F22FB2">
      <w:pPr>
        <w:pStyle w:val="a0"/>
      </w:pPr>
    </w:p>
    <w:p w14:paraId="7703A126" w14:textId="55823A0E" w:rsidR="00610A28" w:rsidRDefault="007F3178" w:rsidP="00F22FB2">
      <w:pPr>
        <w:pStyle w:val="2"/>
        <w:spacing w:line="480" w:lineRule="auto"/>
      </w:pPr>
      <w:r>
        <w:lastRenderedPageBreak/>
        <w:t>Key frame</w:t>
      </w:r>
      <w:bookmarkEnd w:id="1"/>
    </w:p>
    <w:p w14:paraId="614A26D7" w14:textId="21E414B4" w:rsidR="00610A28" w:rsidRDefault="007F3178" w:rsidP="00F22FB2">
      <w:pPr>
        <w:pStyle w:val="FirstParagraph"/>
        <w:spacing w:line="480" w:lineRule="auto"/>
      </w:pPr>
      <w:r>
        <w:t xml:space="preserve">There are two repeating keyframes in my program: 1. get instruction code. 2. draw </w:t>
      </w:r>
      <w:r w:rsidR="00C42D40">
        <w:t>chess board.</w:t>
      </w:r>
    </w:p>
    <w:p w14:paraId="74C0DFA4" w14:textId="436C31E5" w:rsidR="00610A28" w:rsidRDefault="00F22FB2" w:rsidP="00F22FB2">
      <w:pPr>
        <w:pStyle w:val="2"/>
        <w:spacing w:line="480" w:lineRule="auto"/>
      </w:pPr>
      <w:bookmarkStart w:id="3" w:name="a.i-information"/>
      <w:r>
        <w:rPr>
          <w:noProof/>
        </w:rPr>
        <w:pict w14:anchorId="76279D16">
          <v:shapetype id="_x0000_t202" coordsize="21600,21600" o:spt="202" path="m,l,21600r21600,l21600,xe">
            <v:stroke joinstyle="miter"/>
            <v:path gradientshapeok="t" o:connecttype="rect"/>
          </v:shapetype>
          <v:shape id="文本框 2" o:spid="_x0000_s1026" type="#_x0000_t202" style="position:absolute;margin-left:-16.2pt;margin-top:14.25pt;width:538.1pt;height:419.6pt;z-index:251659264;visibility:visible;mso-height-percent:200;mso-wrap-distance-left:9pt;mso-wrap-distance-top:3.6pt;mso-wrap-distance-right:9pt;mso-wrap-distance-bottom:3.6pt;mso-position-horizontal-relative:text;mso-position-vertical-relative:text;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">
            <v:textbox style="mso-next-textbox:#文本框 2;mso-fit-shape-to-text:t">
              <w:txbxContent>
                <w:p w14:paraId="1E677725" w14:textId="77777777" w:rsidR="00C42D40" w:rsidRDefault="00C42D40" w:rsidP="00BB4BFE">
                  <w:pPr>
                    <w:pStyle w:val="SourceCode"/>
                  </w:pPr>
                  <w:r>
                    <w:rPr>
                      <w:rStyle w:val="CommentTok"/>
                    </w:rPr>
                    <w:t>//For any get instruction phase, it has an uniformed format,</w:t>
                  </w:r>
                  <w:r>
                    <w:br/>
                  </w:r>
                  <w:r>
                    <w:rPr>
                      <w:rStyle w:val="CommentTok"/>
                    </w:rPr>
                    <w:t>//so it is a repeating key frame</w:t>
                  </w:r>
                  <w:r>
                    <w:br/>
                  </w:r>
                  <w:r>
                    <w:rPr>
                      <w:rStyle w:val="CommentTok"/>
                    </w:rPr>
                    <w:t xml:space="preserve">//example: </w:t>
                  </w:r>
                  <w:r>
                    <w:br/>
                  </w:r>
                  <w:r>
                    <w:rPr>
                      <w:rStyle w:val="NormalTok"/>
                    </w:rPr>
                    <w:t>------------------------------------------------------------</w:t>
                  </w:r>
                  <w:r>
                    <w:br/>
                  </w:r>
                  <w:r>
                    <w:rPr>
                      <w:rStyle w:val="NormalTok"/>
                    </w:rPr>
                    <w:t xml:space="preserve">|          |  Command  |  </w:t>
                  </w:r>
                  <w:r>
                    <w:rPr>
                      <w:rStyle w:val="DecValTok"/>
                    </w:rPr>
                    <w:t>0</w:t>
                  </w:r>
                  <w:r>
                    <w:rPr>
                      <w:rStyle w:val="NormalTok"/>
                    </w:rPr>
                    <w:t xml:space="preserve">: Exit  | </w:t>
                  </w:r>
                  <w:r>
                    <w:rPr>
                      <w:rStyle w:val="DecValTok"/>
                    </w:rPr>
                    <w:t>1</w:t>
                  </w:r>
                  <w:r>
                    <w:rPr>
                      <w:rStyle w:val="NormalTok"/>
                    </w:rPr>
                    <w:t>: New Game           |</w:t>
                  </w:r>
                  <w:r>
                    <w:br/>
                  </w:r>
                  <w:r>
                    <w:rPr>
                      <w:rStyle w:val="NormalTok"/>
                    </w:rPr>
                    <w:t>------------------------------------------------------------</w:t>
                  </w:r>
                  <w:r>
                    <w:br/>
                  </w:r>
                  <w:r>
                    <w:rPr>
                      <w:rStyle w:val="NormalTok"/>
                    </w:rPr>
                    <w:t xml:space="preserve">                     Input code: </w:t>
                  </w:r>
                  <w:r>
                    <w:rPr>
                      <w:rStyle w:val="DecValTok"/>
                    </w:rPr>
                    <w:t>1</w:t>
                  </w:r>
                  <w:r>
                    <w:br/>
                  </w:r>
                  <w:r>
                    <w:br/>
                  </w:r>
                  <w:r>
                    <w:rPr>
                      <w:rStyle w:val="CommentTok"/>
                    </w:rPr>
                    <w:t>// For each game step, system will ask a user to choose a place</w:t>
                  </w:r>
                  <w:r>
                    <w:br/>
                  </w:r>
                  <w:r>
                    <w:rPr>
                      <w:rStyle w:val="CommentTok"/>
                    </w:rPr>
                    <w:t>//and then print the chess board. So it is another repeating frame.</w:t>
                  </w:r>
                  <w:r>
                    <w:br/>
                  </w:r>
                  <w:r>
                    <w:br/>
                  </w:r>
                  <w:r>
                    <w:rPr>
                      <w:rStyle w:val="NormalTok"/>
                    </w:rPr>
                    <w:t xml:space="preserve">      Player </w:t>
                  </w:r>
                  <w:r>
                    <w:rPr>
                      <w:rStyle w:val="DecValTok"/>
                    </w:rPr>
                    <w:t>1</w:t>
                  </w:r>
                  <w:r>
                    <w:rPr>
                      <w:rStyle w:val="NormalTok"/>
                    </w:rPr>
                    <w:t xml:space="preserve"> Which cell you want to place: </w:t>
                  </w:r>
                  <w:r>
                    <w:rPr>
                      <w:rStyle w:val="DecValTok"/>
                    </w:rPr>
                    <w:t>4</w:t>
                  </w:r>
                  <w:r>
                    <w:br/>
                  </w:r>
                  <w:r>
                    <w:rPr>
                      <w:rStyle w:val="NormalTok"/>
                    </w:rPr>
                    <w:t>============================================================</w:t>
                  </w:r>
                  <w:r>
                    <w:br/>
                  </w:r>
                  <w:r>
                    <w:rPr>
                      <w:rStyle w:val="NormalTok"/>
                    </w:rPr>
                    <w:t>|                                                          |</w:t>
                  </w:r>
                  <w:r>
                    <w:br/>
                  </w:r>
                  <w:r>
                    <w:rPr>
                      <w:rStyle w:val="NormalTok"/>
                    </w:rPr>
                    <w:t>|                      =============                       |</w:t>
                  </w:r>
                  <w:r>
                    <w:br/>
                  </w:r>
                  <w:r>
                    <w:rPr>
                      <w:rStyle w:val="NormalTok"/>
                    </w:rPr>
                    <w:t>|                      |   |   |   |                       |</w:t>
                  </w:r>
                  <w:r>
                    <w:br/>
                  </w:r>
                  <w:r>
                    <w:rPr>
                      <w:rStyle w:val="NormalTok"/>
                    </w:rPr>
                    <w:t xml:space="preserve">|                      | </w:t>
                  </w:r>
                  <w:r w:rsidRPr="00C42D40">
                    <w:rPr>
                      <w:rStyle w:val="NormalTok"/>
                      <w:color w:val="00B0F0"/>
                    </w:rPr>
                    <w:t>X</w:t>
                  </w:r>
                  <w:r>
                    <w:rPr>
                      <w:rStyle w:val="NormalTok"/>
                    </w:rPr>
                    <w:t xml:space="preserve"> |   |   |                       |</w:t>
                  </w:r>
                  <w:r>
                    <w:br/>
                  </w:r>
                  <w:r>
                    <w:rPr>
                      <w:rStyle w:val="NormalTok"/>
                    </w:rPr>
                    <w:t xml:space="preserve">|                      | </w:t>
                  </w:r>
                  <w:r>
                    <w:rPr>
                      <w:rStyle w:val="DecValTok"/>
                    </w:rPr>
                    <w:t>1</w:t>
                  </w:r>
                  <w:r>
                    <w:rPr>
                      <w:rStyle w:val="NormalTok"/>
                    </w:rPr>
                    <w:t xml:space="preserve"> | </w:t>
                  </w:r>
                  <w:r>
                    <w:rPr>
                      <w:rStyle w:val="DecValTok"/>
                    </w:rPr>
                    <w:t>2</w:t>
                  </w:r>
                  <w:r>
                    <w:rPr>
                      <w:rStyle w:val="NormalTok"/>
                    </w:rPr>
                    <w:t xml:space="preserve"> | </w:t>
                  </w:r>
                  <w:r>
                    <w:rPr>
                      <w:rStyle w:val="DecValTok"/>
                    </w:rPr>
                    <w:t>3</w:t>
                  </w:r>
                  <w:r>
                    <w:rPr>
                      <w:rStyle w:val="NormalTok"/>
                    </w:rPr>
                    <w:t xml:space="preserve"> |                       |</w:t>
                  </w:r>
                  <w:r>
                    <w:br/>
                  </w:r>
                  <w:r>
                    <w:rPr>
                      <w:rStyle w:val="NormalTok"/>
                    </w:rPr>
                    <w:t>|                      |---+---+---|                       |</w:t>
                  </w:r>
                  <w:r>
                    <w:br/>
                  </w:r>
                  <w:r>
                    <w:rPr>
                      <w:rStyle w:val="NormalTok"/>
                    </w:rPr>
                    <w:t>|                      |   |   |   |                       |</w:t>
                  </w:r>
                  <w:r>
                    <w:br/>
                  </w:r>
                  <w:r>
                    <w:rPr>
                      <w:rStyle w:val="NormalTok"/>
                    </w:rPr>
                    <w:t xml:space="preserve">|                      | </w:t>
                  </w:r>
                  <w:r w:rsidRPr="00C42D40">
                    <w:rPr>
                      <w:rStyle w:val="NormalTok"/>
                      <w:color w:val="00B0F0"/>
                    </w:rPr>
                    <w:t>X</w:t>
                  </w:r>
                  <w:r>
                    <w:rPr>
                      <w:rStyle w:val="NormalTok"/>
                    </w:rPr>
                    <w:t xml:space="preserve"> | </w:t>
                  </w:r>
                  <w:r w:rsidRPr="00C42D40">
                    <w:rPr>
                      <w:rStyle w:val="NormalTok"/>
                      <w:color w:val="FF0000"/>
                    </w:rPr>
                    <w:t>O</w:t>
                  </w:r>
                  <w:r>
                    <w:rPr>
                      <w:rStyle w:val="NormalTok"/>
                    </w:rPr>
                    <w:t xml:space="preserve"> |   |                       |</w:t>
                  </w:r>
                  <w:r>
                    <w:br/>
                  </w:r>
                  <w:r>
                    <w:rPr>
                      <w:rStyle w:val="NormalTok"/>
                    </w:rPr>
                    <w:t xml:space="preserve">|                      | </w:t>
                  </w:r>
                  <w:r>
                    <w:rPr>
                      <w:rStyle w:val="DecValTok"/>
                    </w:rPr>
                    <w:t>4</w:t>
                  </w:r>
                  <w:r>
                    <w:rPr>
                      <w:rStyle w:val="NormalTok"/>
                    </w:rPr>
                    <w:t xml:space="preserve"> | </w:t>
                  </w:r>
                  <w:r>
                    <w:rPr>
                      <w:rStyle w:val="DecValTok"/>
                    </w:rPr>
                    <w:t>5</w:t>
                  </w:r>
                  <w:r>
                    <w:rPr>
                      <w:rStyle w:val="NormalTok"/>
                    </w:rPr>
                    <w:t xml:space="preserve"> | </w:t>
                  </w:r>
                  <w:r>
                    <w:rPr>
                      <w:rStyle w:val="DecValTok"/>
                    </w:rPr>
                    <w:t>6</w:t>
                  </w:r>
                  <w:r>
                    <w:rPr>
                      <w:rStyle w:val="NormalTok"/>
                    </w:rPr>
                    <w:t xml:space="preserve"> |                       |</w:t>
                  </w:r>
                  <w:r>
                    <w:br/>
                  </w:r>
                  <w:r>
                    <w:rPr>
                      <w:rStyle w:val="NormalTok"/>
                    </w:rPr>
                    <w:t>|                      |---+---+---|                       |</w:t>
                  </w:r>
                  <w:r>
                    <w:br/>
                  </w:r>
                  <w:r>
                    <w:rPr>
                      <w:rStyle w:val="NormalTok"/>
                    </w:rPr>
                    <w:t>|                      |   |   |   |                       |</w:t>
                  </w:r>
                  <w:r>
                    <w:br/>
                  </w:r>
                  <w:r>
                    <w:rPr>
                      <w:rStyle w:val="NormalTok"/>
                    </w:rPr>
                    <w:t>|                      |   |   |   |                       |</w:t>
                  </w:r>
                  <w:r>
                    <w:br/>
                  </w:r>
                  <w:r>
                    <w:rPr>
                      <w:rStyle w:val="NormalTok"/>
                    </w:rPr>
                    <w:t xml:space="preserve">|                      | </w:t>
                  </w:r>
                  <w:r>
                    <w:rPr>
                      <w:rStyle w:val="DecValTok"/>
                    </w:rPr>
                    <w:t>7</w:t>
                  </w:r>
                  <w:r>
                    <w:rPr>
                      <w:rStyle w:val="NormalTok"/>
                    </w:rPr>
                    <w:t xml:space="preserve"> | </w:t>
                  </w:r>
                  <w:r>
                    <w:rPr>
                      <w:rStyle w:val="DecValTok"/>
                    </w:rPr>
                    <w:t>8</w:t>
                  </w:r>
                  <w:r>
                    <w:rPr>
                      <w:rStyle w:val="NormalTok"/>
                    </w:rPr>
                    <w:t xml:space="preserve"> | </w:t>
                  </w:r>
                  <w:r>
                    <w:rPr>
                      <w:rStyle w:val="DecValTok"/>
                    </w:rPr>
                    <w:t>9</w:t>
                  </w:r>
                  <w:r>
                    <w:rPr>
                      <w:rStyle w:val="NormalTok"/>
                    </w:rPr>
                    <w:t xml:space="preserve"> |                       |</w:t>
                  </w:r>
                  <w:r>
                    <w:br/>
                  </w:r>
                  <w:r>
                    <w:rPr>
                      <w:rStyle w:val="NormalTok"/>
                    </w:rPr>
                    <w:t>|                      =============                       |</w:t>
                  </w:r>
                  <w:r>
                    <w:br/>
                  </w:r>
                  <w:r>
                    <w:rPr>
                      <w:rStyle w:val="NormalTok"/>
                    </w:rPr>
                    <w:t>============================================================</w:t>
                  </w:r>
                  <w:r>
                    <w:br/>
                  </w:r>
                  <w:r>
                    <w:rPr>
                      <w:rStyle w:val="NormalTok"/>
                    </w:rPr>
                    <w:t>------------------------------------------------------------</w:t>
                  </w:r>
                  <w:r>
                    <w:br/>
                  </w:r>
                  <w:r>
                    <w:rPr>
                      <w:rStyle w:val="NormalTok"/>
                    </w:rPr>
                    <w:t xml:space="preserve">|          This is step </w:t>
                  </w:r>
                  <w:r>
                    <w:rPr>
                      <w:rStyle w:val="DecValTok"/>
                    </w:rPr>
                    <w:t>3</w:t>
                  </w:r>
                  <w:r>
                    <w:rPr>
                      <w:rStyle w:val="NormalTok"/>
                    </w:rPr>
                    <w:t xml:space="preserve">, there are </w:t>
                  </w:r>
                  <w:r>
                    <w:rPr>
                      <w:rStyle w:val="DecValTok"/>
                    </w:rPr>
                    <w:t>6</w:t>
                  </w:r>
                  <w:r>
                    <w:rPr>
                      <w:rStyle w:val="NormalTok"/>
                    </w:rPr>
                    <w:t xml:space="preserve"> more steps          |</w:t>
                  </w:r>
                  <w:r>
                    <w:br/>
                  </w:r>
                  <w:r>
                    <w:rPr>
                      <w:rStyle w:val="NormalTok"/>
                    </w:rPr>
                    <w:t>------------------------------------------------------------</w:t>
                  </w:r>
                </w:p>
              </w:txbxContent>
            </v:textbox>
            <w10:wrap type="square"/>
          </v:shape>
        </w:pict>
      </w:r>
      <w:r w:rsidR="007F3178">
        <w:t>A.I information</w:t>
      </w:r>
      <w:bookmarkEnd w:id="3"/>
    </w:p>
    <w:p w14:paraId="2650991B" w14:textId="0758672F" w:rsidR="00610A28" w:rsidRDefault="007F3178" w:rsidP="00F22FB2">
      <w:pPr>
        <w:pStyle w:val="FirstParagraph"/>
        <w:spacing w:line="480" w:lineRule="auto"/>
      </w:pPr>
      <w:r>
        <w:t>I do think my computer player play as good as me (hard mode A.I.).</w:t>
      </w:r>
    </w:p>
    <w:p w14:paraId="7D0E6477" w14:textId="77777777" w:rsidR="00610A28" w:rsidRDefault="007F3178" w:rsidP="00F22FB2">
      <w:pPr>
        <w:pStyle w:val="a0"/>
        <w:spacing w:line="480" w:lineRule="auto"/>
      </w:pPr>
      <w:r>
        <w:t xml:space="preserve">It has been </w:t>
      </w:r>
      <w:r w:rsidR="00C42D40">
        <w:t>proved</w:t>
      </w:r>
      <w:r>
        <w:t xml:space="preserve"> that if each player always </w:t>
      </w:r>
      <w:proofErr w:type="gramStart"/>
      <w:r>
        <w:t>choose</w:t>
      </w:r>
      <w:proofErr w:type="gramEnd"/>
      <w:r>
        <w:t xml:space="preserve"> optimal place, this TTT game will always draw. So long as my A.I optimize its game strategy, it can play as good as a human player.</w:t>
      </w:r>
    </w:p>
    <w:p w14:paraId="2C312A42" w14:textId="77777777" w:rsidR="00610A28" w:rsidRDefault="007F3178" w:rsidP="00F22FB2">
      <w:pPr>
        <w:pStyle w:val="a0"/>
        <w:spacing w:line="480" w:lineRule="auto"/>
      </w:pPr>
      <w:r>
        <w:lastRenderedPageBreak/>
        <w:t xml:space="preserve">For my program, I used </w:t>
      </w:r>
      <w:proofErr w:type="gramStart"/>
      <w:r>
        <w:t>DFS(</w:t>
      </w:r>
      <w:proofErr w:type="gramEnd"/>
      <w:r>
        <w:t>deep-first-search) algorithm. The A.I. will recursively simulate(i.e. search) all possible locations on board, it is equipped with the ability to see that some place on board will lead to lose, some will be draw (it is implemented by setting a weight to each location). My A.I will alway choose the optimal place, so it will at lease not lose a game (If human player also optimize his strategy, then it will draw).</w:t>
      </w:r>
    </w:p>
    <w:p w14:paraId="752EF7B8" w14:textId="77777777" w:rsidR="00610A28" w:rsidRDefault="007F3178" w:rsidP="00F22FB2">
      <w:pPr>
        <w:pStyle w:val="2"/>
        <w:spacing w:line="480" w:lineRule="auto"/>
      </w:pPr>
      <w:bookmarkStart w:id="4" w:name="anothor-two-aspects"/>
      <w:r>
        <w:t>anothor two aspects</w:t>
      </w:r>
      <w:bookmarkEnd w:id="4"/>
    </w:p>
    <w:p w14:paraId="25E25491" w14:textId="77777777" w:rsidR="00610A28" w:rsidRDefault="007F3178" w:rsidP="00F22FB2">
      <w:pPr>
        <w:pStyle w:val="3"/>
        <w:spacing w:line="480" w:lineRule="auto"/>
      </w:pPr>
      <w:bookmarkStart w:id="5" w:name="ui-design."/>
      <w:r>
        <w:t>UI design.</w:t>
      </w:r>
      <w:bookmarkEnd w:id="5"/>
    </w:p>
    <w:p w14:paraId="76D308ED" w14:textId="77777777" w:rsidR="00610A28" w:rsidRDefault="007F3178" w:rsidP="00F22FB2">
      <w:pPr>
        <w:pStyle w:val="FirstParagraph"/>
        <w:spacing w:line="480" w:lineRule="auto"/>
      </w:pPr>
      <w:r>
        <w:t>To enhance Users’ experience, I spent a lot of time on UI design. The whole program has an uniform output format, which is string information inside a message box. Apart from it, many operation has a feedback, that is to say, repeat users selection, for example</w:t>
      </w:r>
    </w:p>
    <w:p w14:paraId="190A6C87" w14:textId="3F8302CC" w:rsidR="00610A28" w:rsidRDefault="00F22FB2" w:rsidP="00F22FB2">
      <w:pPr>
        <w:pStyle w:val="FirstParagraph"/>
        <w:spacing w:line="480" w:lineRule="auto"/>
      </w:pPr>
      <w:r>
        <w:rPr>
          <w:noProof/>
        </w:rPr>
        <w:pict w14:anchorId="02C6CB6E">
          <v:shape id="_x0000_s1028" type="#_x0000_t202" style="position:absolute;margin-left:267pt;margin-top:155.4pt;width:215.15pt;height:193.85pt;z-index:251663360;visibility:visible;mso-wrap-style:square;mso-width-percent:400;mso-wrap-distance-left:9pt;mso-wrap-distance-top:3.6pt;mso-wrap-distance-right:9pt;mso-wrap-distance-bottom:3.6pt;mso-position-horizontal-relative:text;mso-position-vertical-relative:text;mso-width-percent:4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">
            <v:textbox>
              <w:txbxContent>
                <w:p w14:paraId="4118B1B6" w14:textId="77777777" w:rsidR="00C42D40" w:rsidRPr="00C42D40" w:rsidRDefault="00C42D40" w:rsidP="00C42D40">
                  <w:pPr>
                    <w:pStyle w:val="SourceCode"/>
                    <w:rPr>
                      <w:b/>
                      <w:bCs/>
                    </w:rPr>
                  </w:pPr>
                  <w:r w:rsidRPr="00C42D40">
                    <w:rPr>
                      <w:rStyle w:val="VerbatimChar"/>
                      <w:b/>
                      <w:bCs/>
                    </w:rPr>
                    <w:t>-------------</w:t>
                  </w:r>
                  <w:r w:rsidRPr="00C42D40">
                    <w:rPr>
                      <w:b/>
                      <w:bCs/>
                    </w:rPr>
                    <w:br/>
                  </w:r>
                  <w:r w:rsidRPr="00C42D40">
                    <w:rPr>
                      <w:rStyle w:val="VerbatimChar"/>
                      <w:b/>
                      <w:bCs/>
                    </w:rPr>
                    <w:t>|   |   |   |</w:t>
                  </w:r>
                  <w:r w:rsidRPr="00C42D40">
                    <w:rPr>
                      <w:b/>
                      <w:bCs/>
                    </w:rPr>
                    <w:br/>
                  </w:r>
                  <w:r w:rsidRPr="00C42D40">
                    <w:rPr>
                      <w:rStyle w:val="VerbatimChar"/>
                      <w:b/>
                      <w:bCs/>
                    </w:rPr>
                    <w:t xml:space="preserve">| </w:t>
                  </w:r>
                  <w:r w:rsidRPr="00C42D40">
                    <w:rPr>
                      <w:rStyle w:val="VerbatimChar"/>
                      <w:b/>
                      <w:bCs/>
                      <w:color w:val="548DD4" w:themeColor="text2" w:themeTint="99"/>
                    </w:rPr>
                    <w:t>X</w:t>
                  </w:r>
                  <w:r w:rsidRPr="00C42D40">
                    <w:rPr>
                      <w:rStyle w:val="VerbatimChar"/>
                      <w:b/>
                      <w:bCs/>
                    </w:rPr>
                    <w:t xml:space="preserve"> | </w:t>
                  </w:r>
                  <w:r w:rsidRPr="00C42D40">
                    <w:rPr>
                      <w:rStyle w:val="VerbatimChar"/>
                      <w:b/>
                      <w:bCs/>
                      <w:color w:val="FF0000"/>
                    </w:rPr>
                    <w:t>O</w:t>
                  </w:r>
                  <w:r w:rsidRPr="00C42D40">
                    <w:rPr>
                      <w:rStyle w:val="VerbatimChar"/>
                      <w:b/>
                      <w:bCs/>
                    </w:rPr>
                    <w:t xml:space="preserve"> | </w:t>
                  </w:r>
                  <w:r w:rsidRPr="00C42D40">
                    <w:rPr>
                      <w:rStyle w:val="VerbatimChar"/>
                      <w:b/>
                      <w:bCs/>
                      <w:color w:val="548DD4" w:themeColor="text2" w:themeTint="99"/>
                    </w:rPr>
                    <w:t>X</w:t>
                  </w:r>
                  <w:r w:rsidRPr="00C42D40">
                    <w:rPr>
                      <w:rStyle w:val="VerbatimChar"/>
                      <w:b/>
                      <w:bCs/>
                    </w:rPr>
                    <w:t xml:space="preserve"> |</w:t>
                  </w:r>
                  <w:r w:rsidRPr="00C42D40">
                    <w:rPr>
                      <w:b/>
                      <w:bCs/>
                    </w:rPr>
                    <w:br/>
                  </w:r>
                  <w:r w:rsidRPr="00C42D40">
                    <w:rPr>
                      <w:rStyle w:val="VerbatimChar"/>
                      <w:b/>
                      <w:bCs/>
                    </w:rPr>
                    <w:t>| 1 | 2 | 3 |</w:t>
                  </w:r>
                  <w:r w:rsidRPr="00C42D40">
                    <w:rPr>
                      <w:b/>
                      <w:bCs/>
                    </w:rPr>
                    <w:br/>
                  </w:r>
                  <w:r w:rsidRPr="00C42D40">
                    <w:rPr>
                      <w:rStyle w:val="VerbatimChar"/>
                      <w:b/>
                      <w:bCs/>
                    </w:rPr>
                    <w:t>|---+---+---|</w:t>
                  </w:r>
                  <w:r w:rsidRPr="00C42D40">
                    <w:rPr>
                      <w:b/>
                      <w:bCs/>
                    </w:rPr>
                    <w:br/>
                  </w:r>
                  <w:r w:rsidRPr="00C42D40">
                    <w:rPr>
                      <w:rStyle w:val="VerbatimChar"/>
                      <w:b/>
                      <w:bCs/>
                    </w:rPr>
                    <w:t>|   |   |   |</w:t>
                  </w:r>
                  <w:r w:rsidRPr="00C42D40">
                    <w:rPr>
                      <w:b/>
                      <w:bCs/>
                    </w:rPr>
                    <w:br/>
                  </w:r>
                  <w:r w:rsidRPr="00C42D40">
                    <w:rPr>
                      <w:rStyle w:val="VerbatimChar"/>
                      <w:b/>
                      <w:bCs/>
                    </w:rPr>
                    <w:t xml:space="preserve">|   | </w:t>
                  </w:r>
                  <w:r w:rsidRPr="00C42D40">
                    <w:rPr>
                      <w:rStyle w:val="VerbatimChar"/>
                      <w:b/>
                      <w:bCs/>
                      <w:color w:val="FF0000"/>
                    </w:rPr>
                    <w:t>O</w:t>
                  </w:r>
                  <w:r w:rsidRPr="00C42D40">
                    <w:rPr>
                      <w:rStyle w:val="VerbatimChar"/>
                      <w:b/>
                      <w:bCs/>
                    </w:rPr>
                    <w:t xml:space="preserve"> |   |</w:t>
                  </w:r>
                  <w:r w:rsidRPr="00C42D40">
                    <w:rPr>
                      <w:b/>
                      <w:bCs/>
                    </w:rPr>
                    <w:br/>
                  </w:r>
                  <w:r w:rsidRPr="00C42D40">
                    <w:rPr>
                      <w:rStyle w:val="VerbatimChar"/>
                      <w:b/>
                      <w:bCs/>
                    </w:rPr>
                    <w:t>| 4 | 5 | 6 |</w:t>
                  </w:r>
                  <w:r w:rsidRPr="00C42D40">
                    <w:rPr>
                      <w:b/>
                      <w:bCs/>
                    </w:rPr>
                    <w:br/>
                  </w:r>
                  <w:r w:rsidRPr="00C42D40">
                    <w:rPr>
                      <w:rStyle w:val="VerbatimChar"/>
                      <w:b/>
                      <w:bCs/>
                    </w:rPr>
                    <w:t>|---+---+---|</w:t>
                  </w:r>
                  <w:r w:rsidRPr="00C42D40">
                    <w:rPr>
                      <w:b/>
                      <w:bCs/>
                    </w:rPr>
                    <w:br/>
                  </w:r>
                  <w:r w:rsidRPr="00C42D40">
                    <w:rPr>
                      <w:rStyle w:val="VerbatimChar"/>
                      <w:b/>
                      <w:bCs/>
                    </w:rPr>
                    <w:t>|   |   |   |</w:t>
                  </w:r>
                  <w:r w:rsidRPr="00C42D40">
                    <w:rPr>
                      <w:b/>
                      <w:bCs/>
                    </w:rPr>
                    <w:br/>
                  </w:r>
                  <w:r w:rsidRPr="00C42D40">
                    <w:rPr>
                      <w:rStyle w:val="VerbatimChar"/>
                      <w:b/>
                      <w:bCs/>
                    </w:rPr>
                    <w:t xml:space="preserve">| </w:t>
                  </w:r>
                  <w:r w:rsidRPr="00C42D40">
                    <w:rPr>
                      <w:rStyle w:val="VerbatimChar"/>
                      <w:b/>
                      <w:bCs/>
                      <w:color w:val="FF0000"/>
                    </w:rPr>
                    <w:t>O</w:t>
                  </w:r>
                  <w:r w:rsidRPr="00C42D40">
                    <w:rPr>
                      <w:rStyle w:val="VerbatimChar"/>
                      <w:b/>
                      <w:bCs/>
                    </w:rPr>
                    <w:t xml:space="preserve"> | </w:t>
                  </w:r>
                  <w:r w:rsidRPr="00C42D40">
                    <w:rPr>
                      <w:rStyle w:val="VerbatimChar"/>
                      <w:b/>
                      <w:bCs/>
                      <w:color w:val="548DD4" w:themeColor="text2" w:themeTint="99"/>
                    </w:rPr>
                    <w:t>X</w:t>
                  </w:r>
                  <w:r w:rsidRPr="00C42D40">
                    <w:rPr>
                      <w:rStyle w:val="VerbatimChar"/>
                      <w:b/>
                      <w:bCs/>
                    </w:rPr>
                    <w:t xml:space="preserve"> |   |</w:t>
                  </w:r>
                  <w:r w:rsidRPr="00C42D40">
                    <w:rPr>
                      <w:b/>
                      <w:bCs/>
                    </w:rPr>
                    <w:br/>
                  </w:r>
                  <w:r w:rsidRPr="00C42D40">
                    <w:rPr>
                      <w:rStyle w:val="VerbatimChar"/>
                      <w:b/>
                      <w:bCs/>
                    </w:rPr>
                    <w:t>| 7 | 8 | 9 |</w:t>
                  </w:r>
                  <w:r w:rsidRPr="00C42D40">
                    <w:rPr>
                      <w:b/>
                      <w:bCs/>
                    </w:rPr>
                    <w:br/>
                  </w:r>
                  <w:r w:rsidRPr="00C42D40">
                    <w:rPr>
                      <w:rStyle w:val="VerbatimChar"/>
                      <w:b/>
                      <w:bCs/>
                    </w:rPr>
                    <w:t>-------------</w:t>
                  </w:r>
                </w:p>
                <w:p w14:paraId="6B6668C2" w14:textId="77777777" w:rsidR="00C42D40" w:rsidRDefault="00C42D40"/>
              </w:txbxContent>
            </v:textbox>
            <w10:wrap type="square"/>
          </v:shape>
        </w:pict>
      </w:r>
      <w:r w:rsidR="008F4949">
        <w:rPr>
          <w:noProof/>
        </w:rPr>
        <w:pict w14:anchorId="68C2586A">
          <v:shape id="_x0000_s1027" type="#_x0000_t202" style="position:absolute;margin-left:.75pt;margin-top:4.85pt;width:533.6pt;height:98.6pt;z-index:25166131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">
            <v:textbox>
              <w:txbxContent>
                <w:p w14:paraId="35940A92" w14:textId="77777777" w:rsidR="00C42D40" w:rsidRDefault="00C42D40" w:rsidP="00C42D40">
                  <w:pPr>
                    <w:pStyle w:val="SourceCode"/>
                  </w:pPr>
                  <w:r>
                    <w:rPr>
                      <w:rStyle w:val="VerbatimChar"/>
                    </w:rPr>
                    <w:t>------------------------------------------------------------</w:t>
                  </w:r>
                  <w:r>
                    <w:br/>
                  </w:r>
                  <w:r>
                    <w:rPr>
                      <w:rStyle w:val="VerbatimChar"/>
                    </w:rPr>
                    <w:t>|      |  Select Difficulty |  0: Easy  | 1: Hard          |</w:t>
                  </w:r>
                  <w:r>
                    <w:br/>
                  </w:r>
                  <w:r>
                    <w:rPr>
                      <w:rStyle w:val="VerbatimChar"/>
                    </w:rPr>
                    <w:t>------------------------------------------------------------</w:t>
                  </w:r>
                  <w:r>
                    <w:br/>
                  </w:r>
                  <w:r>
                    <w:rPr>
                      <w:rStyle w:val="VerbatimChar"/>
                    </w:rPr>
                    <w:t xml:space="preserve">                     Input code: 1</w:t>
                  </w:r>
                  <w:r>
                    <w:br/>
                  </w:r>
                  <w:r w:rsidRPr="00C42D40">
                    <w:rPr>
                      <w:rStyle w:val="VerbatimChar"/>
                      <w:b/>
                      <w:bCs/>
                      <w:color w:val="00B050"/>
                    </w:rPr>
                    <w:t>------------------------------------------------------------</w:t>
                  </w:r>
                  <w:r w:rsidRPr="00C42D40">
                    <w:rPr>
                      <w:b/>
                      <w:bCs/>
                      <w:color w:val="00B050"/>
                    </w:rPr>
                    <w:br/>
                  </w:r>
                  <w:r w:rsidRPr="00C42D40">
                    <w:rPr>
                      <w:rStyle w:val="VerbatimChar"/>
                      <w:b/>
                      <w:bCs/>
                      <w:color w:val="00B050"/>
                    </w:rPr>
                    <w:t>|                 You selected hard mode.                  |</w:t>
                  </w:r>
                  <w:r w:rsidRPr="00C42D40">
                    <w:rPr>
                      <w:b/>
                      <w:bCs/>
                      <w:color w:val="00B050"/>
                    </w:rPr>
                    <w:br/>
                  </w:r>
                  <w:r w:rsidRPr="00C42D40">
                    <w:rPr>
                      <w:rStyle w:val="VerbatimChar"/>
                      <w:b/>
                      <w:bCs/>
                      <w:color w:val="00B050"/>
                    </w:rPr>
                    <w:t>------------------------------------------------------------</w:t>
                  </w:r>
                </w:p>
                <w:p w14:paraId="0B6665E0" w14:textId="77777777" w:rsidR="00C42D40" w:rsidRDefault="00C42D40"/>
              </w:txbxContent>
            </v:textbox>
            <w10:wrap type="square"/>
          </v:shape>
        </w:pict>
      </w:r>
      <w:r w:rsidR="007F3178">
        <w:t>Instead of silently enter hard mode, the system will notify user that hard mode is selected (feedback), this will enhance users’ experience.</w:t>
      </w:r>
    </w:p>
    <w:p w14:paraId="021E16B6" w14:textId="77777777" w:rsidR="00F22FB2" w:rsidRDefault="00F22FB2" w:rsidP="00F22FB2">
      <w:pPr>
        <w:pStyle w:val="a0"/>
        <w:spacing w:line="480" w:lineRule="auto"/>
      </w:pPr>
    </w:p>
    <w:p w14:paraId="5191F72C" w14:textId="77777777" w:rsidR="00F22FB2" w:rsidRDefault="007F3178" w:rsidP="00F22FB2">
      <w:pPr>
        <w:pStyle w:val="a0"/>
        <w:spacing w:line="480" w:lineRule="auto"/>
      </w:pPr>
      <w:r>
        <w:t xml:space="preserve">Lastly, I used different color to represent different information, </w:t>
      </w:r>
      <w:r w:rsidR="00C42D40">
        <w:rPr>
          <w:rFonts w:hint="eastAsia"/>
          <w:lang w:eastAsia="zh-CN"/>
        </w:rPr>
        <w:t>one</w:t>
      </w:r>
      <w:r>
        <w:t xml:space="preserve"> </w:t>
      </w:r>
      <w:r w:rsidR="00C42D40">
        <w:t>example</w:t>
      </w:r>
      <w:r>
        <w:t xml:space="preserve"> is the game board</w:t>
      </w:r>
      <w:r w:rsidR="00F22FB2">
        <w:t>.</w:t>
      </w:r>
    </w:p>
    <w:p w14:paraId="3ADF1F4C" w14:textId="58E7D98E" w:rsidR="00610A28" w:rsidRDefault="007F3178" w:rsidP="00F22FB2">
      <w:pPr>
        <w:pStyle w:val="a0"/>
        <w:spacing w:line="480" w:lineRule="auto"/>
      </w:pPr>
      <w:r>
        <w:lastRenderedPageBreak/>
        <w:t>As you can see, not only the piece shape is different, their color is different too. This will help user better recognize their chess piece.</w:t>
      </w:r>
    </w:p>
    <w:p w14:paraId="1CC07164" w14:textId="77777777" w:rsidR="00610A28" w:rsidRDefault="007F3178" w:rsidP="00F22FB2">
      <w:pPr>
        <w:pStyle w:val="3"/>
        <w:spacing w:line="480" w:lineRule="auto"/>
      </w:pPr>
      <w:bookmarkStart w:id="6" w:name="chess-board-implementation"/>
      <w:r>
        <w:t>chess board implementation</w:t>
      </w:r>
      <w:bookmarkEnd w:id="6"/>
    </w:p>
    <w:p w14:paraId="1DCAC772" w14:textId="77777777" w:rsidR="00C42D40" w:rsidRDefault="007F3178" w:rsidP="00F22FB2">
      <w:pPr>
        <w:pStyle w:val="FirstParagraph"/>
        <w:spacing w:line="480" w:lineRule="auto"/>
      </w:pPr>
      <w:r>
        <w:t xml:space="preserve">In my program, The chess board is implemented using C-style array of 9 ints. Each location takes one place, if there is no piece, its value will be 0, if it is an X piece, its value will be 1, and if it is an O piece, its value will be 2. </w:t>
      </w:r>
    </w:p>
    <w:p w14:paraId="07522A26" w14:textId="77777777" w:rsidR="00610A28" w:rsidRDefault="007F3178" w:rsidP="00F22FB2">
      <w:pPr>
        <w:pStyle w:val="FirstParagraph"/>
        <w:spacing w:line="480" w:lineRule="auto"/>
      </w:pPr>
      <w:r>
        <w:t>This simple d</w:t>
      </w:r>
      <w:r w:rsidR="00C42D40">
        <w:t>e</w:t>
      </w:r>
      <w:r>
        <w:t>sign – store piece</w:t>
      </w:r>
      <w:r w:rsidR="00C42D40">
        <w:rPr>
          <w:rFonts w:hint="eastAsia"/>
          <w:lang w:eastAsia="zh-CN"/>
        </w:rPr>
        <w:t>s</w:t>
      </w:r>
      <w:r>
        <w:t xml:space="preserve"> by</w:t>
      </w:r>
      <w:r w:rsidR="00C42D40">
        <w:t xml:space="preserve"> an array of</w:t>
      </w:r>
      <w:r>
        <w:t xml:space="preserve"> integer</w:t>
      </w:r>
      <w:r w:rsidR="00C42D40">
        <w:t>s</w:t>
      </w:r>
      <w:r>
        <w:t>, greatly simplified the design of other subsystems and made the api easy to use.</w:t>
      </w:r>
    </w:p>
    <w:sectPr w:rsidR="00610A28" w:rsidSect="00C42D40">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D444F1" w14:textId="77777777" w:rsidR="008F4949" w:rsidRDefault="008F4949">
      <w:pPr>
        <w:spacing w:after="0"/>
      </w:pPr>
      <w:r>
        <w:separator/>
      </w:r>
    </w:p>
  </w:endnote>
  <w:endnote w:type="continuationSeparator" w:id="0">
    <w:p w14:paraId="3DFE029D" w14:textId="77777777" w:rsidR="008F4949" w:rsidRDefault="008F49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0AFA3" w14:textId="77777777" w:rsidR="00C42D40" w:rsidRDefault="00C42D40">
    <w:pPr>
      <w:pStyle w:val="af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08EBB" w14:textId="77777777" w:rsidR="00C42D40" w:rsidRDefault="00C42D40">
    <w:pPr>
      <w:pStyle w:val="af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89BC0" w14:textId="77777777" w:rsidR="00C42D40" w:rsidRDefault="00C42D4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B028BA" w14:textId="77777777" w:rsidR="008F4949" w:rsidRDefault="008F4949">
      <w:r>
        <w:separator/>
      </w:r>
    </w:p>
  </w:footnote>
  <w:footnote w:type="continuationSeparator" w:id="0">
    <w:p w14:paraId="581E82DF" w14:textId="77777777" w:rsidR="008F4949" w:rsidRDefault="008F4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7D94C" w14:textId="77777777" w:rsidR="00C42D40" w:rsidRDefault="00C42D40" w:rsidP="00C42D40">
    <w:pPr>
      <w:pStyle w:val="ae"/>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098E" w14:textId="77777777" w:rsidR="00C42D40" w:rsidRDefault="00C42D40" w:rsidP="00C42D40">
    <w:pPr>
      <w:pStyle w:val="ae"/>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CE1D7" w14:textId="77777777" w:rsidR="00C42D40" w:rsidRDefault="00C42D40">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8245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00E5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10A28"/>
    <w:rsid w:val="00784D58"/>
    <w:rsid w:val="007F3178"/>
    <w:rsid w:val="008D6863"/>
    <w:rsid w:val="008F4949"/>
    <w:rsid w:val="00B86B75"/>
    <w:rsid w:val="00BB4BFE"/>
    <w:rsid w:val="00BC48D5"/>
    <w:rsid w:val="00C36279"/>
    <w:rsid w:val="00C42D40"/>
    <w:rsid w:val="00E315A3"/>
    <w:rsid w:val="00F22F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0018AE"/>
  <w15:docId w15:val="{1B47E93C-6860-467C-901A-A692EDF8F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C42D4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42D40"/>
    <w:rPr>
      <w:sz w:val="18"/>
      <w:szCs w:val="18"/>
    </w:rPr>
  </w:style>
  <w:style w:type="paragraph" w:styleId="af0">
    <w:name w:val="footer"/>
    <w:basedOn w:val="a"/>
    <w:link w:val="af1"/>
    <w:unhideWhenUsed/>
    <w:rsid w:val="00C42D40"/>
    <w:pPr>
      <w:tabs>
        <w:tab w:val="center" w:pos="4153"/>
        <w:tab w:val="right" w:pos="8306"/>
      </w:tabs>
      <w:snapToGrid w:val="0"/>
    </w:pPr>
    <w:rPr>
      <w:sz w:val="18"/>
      <w:szCs w:val="18"/>
    </w:rPr>
  </w:style>
  <w:style w:type="character" w:customStyle="1" w:styleId="af1">
    <w:name w:val="页脚 字符"/>
    <w:basedOn w:val="a1"/>
    <w:link w:val="af0"/>
    <w:rsid w:val="00C42D4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343</Words>
  <Characters>1961</Characters>
  <Application>Microsoft Office Word</Application>
  <DocSecurity>0</DocSecurity>
  <Lines>16</Lines>
  <Paragraphs>4</Paragraphs>
  <ScaleCrop>false</ScaleCrop>
  <Company/>
  <LinksUpToDate>false</LinksUpToDate>
  <CharactersWithSpaces>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心 程</cp:lastModifiedBy>
  <cp:revision>5</cp:revision>
  <cp:lastPrinted>2020-05-27T07:59:00Z</cp:lastPrinted>
  <dcterms:created xsi:type="dcterms:W3CDTF">2020-05-27T07:17:00Z</dcterms:created>
  <dcterms:modified xsi:type="dcterms:W3CDTF">2020-05-27T08:02:00Z</dcterms:modified>
</cp:coreProperties>
</file>